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hemist position at your esteemed organization in Japan, Tokyo. As a dedicated and experienced professional with a passion for scientific innovation, I am eager to contribute my expertise in chemistry to a dynamic and forward-thinking institution like yours. Japan, particularly Tokyo, has long been a global leader in technological advancement and research excellence, and I am thrilled at the opportunity to bring my skills to this vibrant environment.</w:t>
      </w:r>
    </w:p>
    <w:p>
      <w:pPr>
        <w:pStyle w:val="BodyText"/>
      </w:pPr>
      <w:r>
        <w:t xml:space="preserve">Throughout my career as a Chemist, I have cultivated a deep understanding of chemical processes, analytical techniques, and laboratory practices. My academic background in Chemistry from [University Name] has provided me with a solid foundation in organic and inorganic chemistry, spectroscopy, and chemical synthesis. Additionally, my professional experience working in research laboratories has honed my ability to design experiments, analyze data meticulously, and collaborate effectively with interdisciplinary teams. These experiences have prepared me to thrive in the high standards of scientific rigor that are integral to the Japanese work culture.</w:t>
      </w:r>
    </w:p>
    <w:p>
      <w:pPr>
        <w:pStyle w:val="BodyText"/>
      </w:pPr>
      <w:r>
        <w:t xml:space="preserve">What excites me most about this opportunity is the chance to contribute to Japan's cutting-edge advancements in chemistry. Tokyo, as a global hub for innovation, is home to some of the world’s most prestigious research institutions and industries. I am particularly drawn to your organization’s commitment to [specific field, e.g., pharmaceutical development, sustainable materials, or environmental science], which aligns closely with my own professional goals. My work has always been driven by a desire to solve complex problems through scientific discovery, and I am confident that my expertise in [specific area of chemistry] would be a valuable asset to your team.</w:t>
      </w:r>
    </w:p>
    <w:p>
      <w:pPr>
        <w:pStyle w:val="BodyText"/>
      </w:pPr>
      <w:r>
        <w:t xml:space="preserve">During my time as a Chemist, I have consistently prioritized precision, integrity, and collaboration. For example, while working at [Previous Company/Institution], I led a project focused on optimizing chemical synthesis methods for [specific application], which resulted in a 20% increase in efficiency and reduced waste production. This achievement not only demonstrated my technical skills but also underscored my commitment to sustainable practices—a value that resonates deeply with Japan’s emphasis on environmental responsibility. Moreover, my ability to communicate complex scientific concepts clearly and work harmoniously within multicultural teams has allowed me to contribute effectively in diverse settings.</w:t>
      </w:r>
    </w:p>
    <w:p>
      <w:pPr>
        <w:pStyle w:val="BodyText"/>
      </w:pPr>
      <w:r>
        <w:t xml:space="preserve">Japan’s unique approach to balancing tradition with innovation has always inspired me. The country’s meticulous attention to detail and respect for process are qualities I deeply admire and strive to embody in my work. As a Chemist, I understand that success in this role requires not only technical proficiency but also adaptability and a willingness to embrace new challenges. I am eager to immerse myself in the collaborative spirit of Tokyo’s scientific community, where teamwork and shared goals drive progress. My proficiency in [language, if applicable] and my cultural sensitivity further prepare me to integrate seamlessly into your organization.</w:t>
      </w:r>
    </w:p>
    <w:p>
      <w:pPr>
        <w:pStyle w:val="BodyText"/>
      </w:pPr>
      <w:r>
        <w:t xml:space="preserve">What sets me apart as a Chemist is my unwavering curiosity and dedication to continuous learning. I have always believed that science is a journey of discovery, and I am constantly seeking ways to expand my knowledge through professional development and hands-on experimentation. In Japan, where the chemical industry plays a pivotal role in shaping global trends, I see an opportunity to contribute meaningfully while growing as a scientist. Whether it’s developing new materials for renewable energy solutions or advancing pharmaceutical research, I am motivated to push the boundaries of what is possible.</w:t>
      </w:r>
    </w:p>
    <w:p>
      <w:pPr>
        <w:pStyle w:val="BodyText"/>
      </w:pPr>
      <w:r>
        <w:t xml:space="preserve">As you review my application, I hope you will consider how my background and aspirations align with the mission of your organization. I am particularly inspired by [specific detail about the company or its work], and I would be honored to play a role in advancing such impactful initiatives. My goal is to bring not only my technical expertise but also my enthusiasm for innovation to Japan Tokyo’s thriving scientific landscape.</w:t>
      </w:r>
    </w:p>
    <w:p>
      <w:pPr>
        <w:pStyle w:val="BodyText"/>
      </w:pPr>
      <w:r>
        <w:t xml:space="preserve">Thank you for considering my application. I would welcome the opportunity to discuss how my skills and experiences can contribute to your team’s success. Please feel free to contact me at [your phone number] or [your email address] at your earliest convenience. I look forward to the possibility of contributing to your organization’s continued excellence in the field of chemistr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Japan Tokyo</dc:title>
  <dc:creator/>
  <cp:keywords/>
  <dcterms:created xsi:type="dcterms:W3CDTF">2025-12-09T20:12:55Z</dcterms:created>
  <dcterms:modified xsi:type="dcterms:W3CDTF">2025-12-09T20:12:55Z</dcterms:modified>
</cp:coreProperties>
</file>

<file path=docProps/custom.xml><?xml version="1.0" encoding="utf-8"?>
<Properties xmlns="http://schemas.openxmlformats.org/officeDocument/2006/custom-properties" xmlns:vt="http://schemas.openxmlformats.org/officeDocument/2006/docPropsVTypes"/>
</file>